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bf6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5:10:19Z</dcterms:created>
  <dcterms:modified xsi:type="dcterms:W3CDTF">2022-01-18T15:10:19Z</dcterms:modified>
</cp:coreProperties>
</file>